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65352A" w14:textId="77777777" w:rsidR="00AE1F38" w:rsidRDefault="00AE1F38" w:rsidP="00AE1F38">
      <w:bookmarkStart w:id="0" w:name="_GoBack"/>
      <w:bookmarkEnd w:id="0"/>
    </w:p>
    <w:p w14:paraId="05B566A0" w14:textId="77777777" w:rsidR="009634F1" w:rsidRDefault="009634F1" w:rsidP="00AE1F38">
      <w:pPr>
        <w:rPr>
          <w:b/>
          <w:sz w:val="28"/>
          <w:u w:val="single"/>
        </w:rPr>
      </w:pPr>
    </w:p>
    <w:p w14:paraId="1B2EBDDA" w14:textId="77777777" w:rsidR="009634F1" w:rsidRPr="009634F1" w:rsidRDefault="009634F1" w:rsidP="00AE1F38">
      <w:pPr>
        <w:rPr>
          <w:b/>
          <w:sz w:val="28"/>
          <w:u w:val="single"/>
        </w:rPr>
      </w:pPr>
      <w:r w:rsidRPr="009634F1">
        <w:rPr>
          <w:b/>
          <w:sz w:val="28"/>
          <w:u w:val="single"/>
        </w:rPr>
        <w:t>TASK 1:</w:t>
      </w:r>
    </w:p>
    <w:p w14:paraId="6B3610BC" w14:textId="77777777" w:rsidR="009634F1" w:rsidRDefault="009634F1" w:rsidP="009634F1">
      <w:pPr>
        <w:spacing w:after="200" w:line="276" w:lineRule="auto"/>
        <w:ind w:left="2160" w:firstLine="720"/>
        <w:rPr>
          <w:b/>
          <w:sz w:val="28"/>
          <w:u w:val="single"/>
        </w:rPr>
      </w:pPr>
      <w:r>
        <w:rPr>
          <w:b/>
          <w:bCs/>
          <w:sz w:val="28"/>
          <w:u w:val="single"/>
        </w:rPr>
        <w:t>4 bit Ripple Carry Adder</w:t>
      </w:r>
    </w:p>
    <w:p w14:paraId="142CF383" w14:textId="77777777" w:rsidR="009634F1" w:rsidRDefault="009634F1" w:rsidP="00AE1F38">
      <w:pPr>
        <w:rPr>
          <w:b/>
          <w:sz w:val="28"/>
          <w:u w:val="single"/>
        </w:rPr>
      </w:pPr>
    </w:p>
    <w:p w14:paraId="1B869BC5" w14:textId="77777777" w:rsidR="0033082A" w:rsidRDefault="00AE1F38" w:rsidP="00AE1F38">
      <w:r>
        <w:rPr>
          <w:b/>
          <w:sz w:val="28"/>
          <w:u w:val="single"/>
        </w:rPr>
        <w:t>Block Diagram:</w:t>
      </w:r>
      <w:r w:rsidRPr="0033082A">
        <w:rPr>
          <w:b/>
          <w:sz w:val="28"/>
        </w:rPr>
        <w:t xml:space="preserve"> </w:t>
      </w:r>
    </w:p>
    <w:p w14:paraId="16128A5E" w14:textId="77777777" w:rsidR="0033082A" w:rsidRDefault="0033082A" w:rsidP="00AE1F38"/>
    <w:p w14:paraId="6052FBA8" w14:textId="77777777" w:rsidR="00AE1F38" w:rsidRDefault="00AE1F38" w:rsidP="0033082A">
      <w:pPr>
        <w:rPr>
          <w:sz w:val="28"/>
        </w:rPr>
      </w:pPr>
      <w:r w:rsidRPr="0033082A">
        <w:t>Following is the block diagram of a 4 bit Ripple Carry Adder.</w:t>
      </w:r>
    </w:p>
    <w:p w14:paraId="6A8D4F1E" w14:textId="77777777" w:rsidR="0033082A" w:rsidRPr="0033082A" w:rsidRDefault="0033082A" w:rsidP="0033082A">
      <w:pPr>
        <w:rPr>
          <w:sz w:val="28"/>
        </w:rPr>
      </w:pPr>
    </w:p>
    <w:p w14:paraId="4A21321A" w14:textId="77777777" w:rsidR="009634F1" w:rsidRDefault="009634F1" w:rsidP="00AE1F38">
      <w:pPr>
        <w:rPr>
          <w:b/>
          <w:u w:val="single"/>
        </w:rPr>
      </w:pPr>
    </w:p>
    <w:p w14:paraId="768BE11D" w14:textId="77777777" w:rsidR="00AE1F38" w:rsidRDefault="00AE1F38" w:rsidP="00AE1F38">
      <w:pPr>
        <w:rPr>
          <w:b/>
          <w:sz w:val="28"/>
          <w:u w:val="single"/>
        </w:rPr>
      </w:pPr>
      <w:r>
        <w:rPr>
          <w:b/>
          <w:noProof/>
          <w:sz w:val="28"/>
        </w:rPr>
        <w:drawing>
          <wp:inline distT="0" distB="0" distL="0" distR="0" wp14:anchorId="1EDC5832" wp14:editId="06303C13">
            <wp:extent cx="5943600" cy="3067050"/>
            <wp:effectExtent l="0" t="0" r="0" b="0"/>
            <wp:docPr id="2" name="Picture 2" descr="4 bit RC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4 bit RCA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481549" w14:textId="77777777" w:rsidR="00990FC2" w:rsidRDefault="00990FC2" w:rsidP="00AE1F38">
      <w:pPr>
        <w:rPr>
          <w:b/>
          <w:sz w:val="28"/>
          <w:u w:val="single"/>
        </w:rPr>
      </w:pPr>
    </w:p>
    <w:p w14:paraId="12DAC6E2" w14:textId="77777777" w:rsidR="00AE1F38" w:rsidRDefault="00AE1F38" w:rsidP="00AE1F38">
      <w:pPr>
        <w:rPr>
          <w:b/>
          <w:sz w:val="28"/>
          <w:u w:val="single"/>
        </w:rPr>
      </w:pPr>
    </w:p>
    <w:p w14:paraId="6E0C772F" w14:textId="77777777" w:rsidR="009634F1" w:rsidRDefault="009634F1" w:rsidP="00AE1F38">
      <w:pPr>
        <w:rPr>
          <w:b/>
          <w:sz w:val="28"/>
          <w:u w:val="single"/>
        </w:rPr>
      </w:pPr>
    </w:p>
    <w:p w14:paraId="6F4530EB" w14:textId="77777777" w:rsidR="0033082A" w:rsidRDefault="0033082A" w:rsidP="00AE1F38">
      <w:pPr>
        <w:rPr>
          <w:b/>
          <w:sz w:val="28"/>
          <w:u w:val="single"/>
        </w:rPr>
      </w:pPr>
    </w:p>
    <w:p w14:paraId="4C72A879" w14:textId="77777777" w:rsidR="0033082A" w:rsidRDefault="0033082A" w:rsidP="00AE1F38">
      <w:pPr>
        <w:rPr>
          <w:b/>
          <w:sz w:val="28"/>
          <w:u w:val="single"/>
        </w:rPr>
      </w:pPr>
    </w:p>
    <w:p w14:paraId="65B60298" w14:textId="77777777" w:rsidR="00AE1F38" w:rsidRDefault="009634F1" w:rsidP="00AE1F38">
      <w:pPr>
        <w:rPr>
          <w:b/>
          <w:sz w:val="28"/>
          <w:u w:val="single"/>
        </w:rPr>
      </w:pPr>
      <w:r>
        <w:rPr>
          <w:b/>
          <w:sz w:val="28"/>
          <w:u w:val="single"/>
        </w:rPr>
        <w:t>Steps</w:t>
      </w:r>
      <w:r w:rsidR="00514351">
        <w:rPr>
          <w:b/>
          <w:sz w:val="28"/>
          <w:u w:val="single"/>
        </w:rPr>
        <w:t xml:space="preserve"> for task 1a</w:t>
      </w:r>
      <w:r w:rsidR="00AE1F38">
        <w:rPr>
          <w:b/>
          <w:sz w:val="28"/>
          <w:u w:val="single"/>
        </w:rPr>
        <w:t>:</w:t>
      </w:r>
    </w:p>
    <w:p w14:paraId="128E7CDB" w14:textId="77777777" w:rsidR="009634F1" w:rsidRDefault="009634F1" w:rsidP="00AE1F38">
      <w:pPr>
        <w:rPr>
          <w:sz w:val="28"/>
        </w:rPr>
      </w:pPr>
    </w:p>
    <w:p w14:paraId="7F5885CB" w14:textId="77777777" w:rsidR="00AE1F38" w:rsidRDefault="00AE1F38" w:rsidP="00AE1F38">
      <w:pPr>
        <w:rPr>
          <w:sz w:val="28"/>
        </w:rPr>
      </w:pPr>
      <w:r w:rsidRPr="0033082A">
        <w:t>The following steps should be performed while designing a 4 bit RCA adder</w:t>
      </w:r>
    </w:p>
    <w:p w14:paraId="0211AB58" w14:textId="77777777" w:rsidR="009634F1" w:rsidRDefault="009634F1" w:rsidP="00AE1F38">
      <w:pPr>
        <w:rPr>
          <w:sz w:val="28"/>
        </w:rPr>
      </w:pPr>
    </w:p>
    <w:p w14:paraId="7AE70656" w14:textId="77777777" w:rsidR="00AE1F38" w:rsidRDefault="00AE1F38" w:rsidP="00AE1F38">
      <w:pPr>
        <w:rPr>
          <w:b/>
          <w:bCs/>
          <w:sz w:val="28"/>
        </w:rPr>
      </w:pPr>
      <w:proofErr w:type="spellStart"/>
      <w:r w:rsidRPr="009634F1">
        <w:rPr>
          <w:b/>
          <w:bCs/>
          <w:sz w:val="28"/>
        </w:rPr>
        <w:t>ModelSim</w:t>
      </w:r>
      <w:proofErr w:type="spellEnd"/>
      <w:r w:rsidRPr="009634F1">
        <w:rPr>
          <w:b/>
          <w:bCs/>
          <w:sz w:val="28"/>
        </w:rPr>
        <w:t>:</w:t>
      </w:r>
    </w:p>
    <w:p w14:paraId="0BEB1A5E" w14:textId="77777777" w:rsidR="009634F1" w:rsidRPr="009634F1" w:rsidRDefault="009634F1" w:rsidP="00AE1F38">
      <w:pPr>
        <w:rPr>
          <w:b/>
          <w:bCs/>
          <w:sz w:val="28"/>
        </w:rPr>
      </w:pPr>
    </w:p>
    <w:p w14:paraId="555F3BC6" w14:textId="77777777" w:rsidR="00AE1F38" w:rsidRPr="0033082A" w:rsidRDefault="00AE1F38" w:rsidP="0047615F">
      <w:pPr>
        <w:pStyle w:val="ListParagraph"/>
        <w:numPr>
          <w:ilvl w:val="0"/>
          <w:numId w:val="1"/>
        </w:numPr>
      </w:pPr>
      <w:r w:rsidRPr="0033082A">
        <w:t>First implement a Full adder using data gate level modeling.</w:t>
      </w:r>
    </w:p>
    <w:p w14:paraId="4184FA8A" w14:textId="77777777" w:rsidR="00AE1F38" w:rsidRPr="0033082A" w:rsidRDefault="00AE1F38" w:rsidP="00AE1F38">
      <w:pPr>
        <w:pStyle w:val="ListParagraph"/>
        <w:numPr>
          <w:ilvl w:val="0"/>
          <w:numId w:val="1"/>
        </w:numPr>
      </w:pPr>
      <w:r w:rsidRPr="0033082A">
        <w:t>Simulate the Full adder with a test bench.</w:t>
      </w:r>
    </w:p>
    <w:p w14:paraId="258C5148" w14:textId="77777777" w:rsidR="00AE1F38" w:rsidRPr="0033082A" w:rsidRDefault="00AE1F38" w:rsidP="00AE1F38">
      <w:pPr>
        <w:pStyle w:val="ListParagraph"/>
        <w:numPr>
          <w:ilvl w:val="0"/>
          <w:numId w:val="1"/>
        </w:numPr>
      </w:pPr>
      <w:r w:rsidRPr="0033082A">
        <w:t>Instantiate the Full adder four times and connect the circuit as shown.</w:t>
      </w:r>
    </w:p>
    <w:p w14:paraId="13170622" w14:textId="77777777" w:rsidR="00AE1F38" w:rsidRPr="0033082A" w:rsidRDefault="00AE1F38" w:rsidP="00AE1F38">
      <w:pPr>
        <w:pStyle w:val="ListParagraph"/>
        <w:numPr>
          <w:ilvl w:val="0"/>
          <w:numId w:val="1"/>
        </w:numPr>
      </w:pPr>
      <w:r w:rsidRPr="0033082A">
        <w:t>Now again write a test bench and simulate the 4 bit RCA.</w:t>
      </w:r>
    </w:p>
    <w:p w14:paraId="44980FA5" w14:textId="54B0BBF0" w:rsidR="00AE1F38" w:rsidRDefault="00AE1F38" w:rsidP="00BE67E5"/>
    <w:p w14:paraId="189D0AC1" w14:textId="77777777" w:rsidR="0047615F" w:rsidRDefault="0047615F" w:rsidP="0047615F">
      <w:pPr>
        <w:ind w:left="360"/>
        <w:rPr>
          <w:b/>
          <w:sz w:val="28"/>
        </w:rPr>
      </w:pPr>
    </w:p>
    <w:p w14:paraId="5BB25179" w14:textId="77777777" w:rsidR="0047615F" w:rsidRPr="00514351" w:rsidRDefault="0047615F" w:rsidP="00514351">
      <w:pPr>
        <w:rPr>
          <w:b/>
          <w:bCs/>
          <w:sz w:val="28"/>
          <w:u w:val="single"/>
        </w:rPr>
      </w:pPr>
      <w:r w:rsidRPr="00514351">
        <w:rPr>
          <w:b/>
          <w:bCs/>
          <w:sz w:val="28"/>
          <w:u w:val="single"/>
        </w:rPr>
        <w:t>Task 1b:</w:t>
      </w:r>
    </w:p>
    <w:p w14:paraId="62EC741C" w14:textId="77777777" w:rsidR="0047615F" w:rsidRPr="00B27DA7" w:rsidRDefault="00B27DA7" w:rsidP="0047615F">
      <w:pPr>
        <w:ind w:left="360"/>
      </w:pPr>
      <w:r w:rsidRPr="00B27DA7">
        <w:t>Design</w:t>
      </w:r>
      <w:r w:rsidR="0047615F" w:rsidRPr="00B27DA7">
        <w:t xml:space="preserve"> the 4 bit full adder using data flow level modeling</w:t>
      </w:r>
      <w:r w:rsidRPr="00B27DA7">
        <w:t>.</w:t>
      </w:r>
    </w:p>
    <w:p w14:paraId="43EAB987" w14:textId="0BE5E1E7" w:rsidR="00190A5A" w:rsidRPr="0033082A" w:rsidRDefault="000A0462" w:rsidP="007F6839"/>
    <w:sectPr w:rsidR="00190A5A" w:rsidRPr="003308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BF23E5"/>
    <w:multiLevelType w:val="hybridMultilevel"/>
    <w:tmpl w:val="6D0CCB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5785B61"/>
    <w:multiLevelType w:val="hybridMultilevel"/>
    <w:tmpl w:val="C3F2CD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0C6D34"/>
    <w:multiLevelType w:val="hybridMultilevel"/>
    <w:tmpl w:val="5AD4F6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8E4D72"/>
    <w:multiLevelType w:val="hybridMultilevel"/>
    <w:tmpl w:val="FED8525C"/>
    <w:lvl w:ilvl="0" w:tplc="20A81D30">
      <w:start w:val="1"/>
      <w:numFmt w:val="decimal"/>
      <w:lvlText w:val="%1-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F84424"/>
    <w:multiLevelType w:val="hybridMultilevel"/>
    <w:tmpl w:val="428436C2"/>
    <w:lvl w:ilvl="0" w:tplc="80B411C0">
      <w:start w:val="1"/>
      <w:numFmt w:val="decimal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NrEwMbI0MgbSZko6SsGpxcWZ+XkgBYa1AOKpy7EsAAAA"/>
  </w:docVars>
  <w:rsids>
    <w:rsidRoot w:val="00C82E1D"/>
    <w:rsid w:val="0000048C"/>
    <w:rsid w:val="000A0462"/>
    <w:rsid w:val="000C7FF5"/>
    <w:rsid w:val="002453D9"/>
    <w:rsid w:val="002B79C0"/>
    <w:rsid w:val="0033082A"/>
    <w:rsid w:val="0034422C"/>
    <w:rsid w:val="003D496B"/>
    <w:rsid w:val="0047615F"/>
    <w:rsid w:val="004E42C0"/>
    <w:rsid w:val="00514351"/>
    <w:rsid w:val="005E1DCF"/>
    <w:rsid w:val="006569F7"/>
    <w:rsid w:val="00762649"/>
    <w:rsid w:val="007F6839"/>
    <w:rsid w:val="008C43A8"/>
    <w:rsid w:val="009634F1"/>
    <w:rsid w:val="00990FC2"/>
    <w:rsid w:val="00AE1F38"/>
    <w:rsid w:val="00B27DA7"/>
    <w:rsid w:val="00BE67E5"/>
    <w:rsid w:val="00C63BAD"/>
    <w:rsid w:val="00C82E1D"/>
    <w:rsid w:val="00CC6C85"/>
    <w:rsid w:val="00D644F1"/>
    <w:rsid w:val="00F22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6913BD"/>
  <w15:docId w15:val="{5B130A56-73F1-4600-BCEE-543F0702E1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1F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1F3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E1F3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1F38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270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79</Words>
  <Characters>45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y</dc:creator>
  <cp:keywords/>
  <dc:description/>
  <cp:lastModifiedBy>Shahzada Fahim Jan</cp:lastModifiedBy>
  <cp:revision>21</cp:revision>
  <dcterms:created xsi:type="dcterms:W3CDTF">2013-02-14T06:03:00Z</dcterms:created>
  <dcterms:modified xsi:type="dcterms:W3CDTF">2024-10-27T02:35:00Z</dcterms:modified>
</cp:coreProperties>
</file>